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67425" w:rsidRDefault="000C78DF">
      <w:r w:rsidRPr="000C78DF">
        <w:drawing>
          <wp:inline distT="0" distB="0" distL="0" distR="0" wp14:anchorId="76E5BBA3" wp14:editId="6DC351E7">
            <wp:extent cx="5943600" cy="93218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32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78DF" w:rsidRDefault="000C78DF">
      <w:r>
        <w:t xml:space="preserve">Chapter 6: </w:t>
      </w:r>
      <w:hyperlink r:id="rId6" w:history="1">
        <w:r w:rsidRPr="00CC5CD1">
          <w:rPr>
            <w:rStyle w:val="Hyperlink"/>
          </w:rPr>
          <w:t>https://mhahsler.github.io/Introduction_to_Data_Mining_R_Examples/book/association-analysis-advanced-concepts.html#association-analysis-advanced-concepts</w:t>
        </w:r>
      </w:hyperlink>
    </w:p>
    <w:p w:rsidR="000C78DF" w:rsidRDefault="000C78DF">
      <w:r w:rsidRPr="000C78DF">
        <w:drawing>
          <wp:inline distT="0" distB="0" distL="0" distR="0" wp14:anchorId="240A0D88" wp14:editId="4B461626">
            <wp:extent cx="5943600" cy="13798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7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78DF" w:rsidRDefault="000C78DF">
      <w:r>
        <w:t xml:space="preserve">This example: </w:t>
      </w:r>
      <w:hyperlink r:id="rId8" w:history="1">
        <w:r w:rsidRPr="00CC5CD1">
          <w:rPr>
            <w:rStyle w:val="Hyperlink"/>
          </w:rPr>
          <w:t>https://www.datacamp.com/tutorial/neural-network-models-r</w:t>
        </w:r>
      </w:hyperlink>
    </w:p>
    <w:p w:rsidR="000C78DF" w:rsidRDefault="000C78DF">
      <w:hyperlink r:id="rId9" w:history="1">
        <w:r w:rsidRPr="00CC5CD1">
          <w:rPr>
            <w:rStyle w:val="Hyperlink"/>
          </w:rPr>
          <w:t>https://www.datacamp.com/tutorial/neural-network-models-r</w:t>
        </w:r>
      </w:hyperlink>
      <w:r>
        <w:t xml:space="preserve"> </w:t>
      </w:r>
      <w:bookmarkStart w:id="0" w:name="_GoBack"/>
      <w:bookmarkEnd w:id="0"/>
    </w:p>
    <w:sectPr w:rsidR="000C78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AgJLE2NDY0MTMwsjYyUdpeDU4uLM/DyQAsNaAGQCWQAsAAAA"/>
  </w:docVars>
  <w:rsids>
    <w:rsidRoot w:val="000C78DF"/>
    <w:rsid w:val="000C78DF"/>
    <w:rsid w:val="00167425"/>
    <w:rsid w:val="00FD7B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C78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78D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C78DF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C78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78D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C78D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atacamp.com/tutorial/neural-network-models-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s://mhahsler.github.io/Introduction_to_Data_Mining_R_Examples/book/association-analysis-advanced-concepts.html#association-analysis-advanced-concepts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datacamp.com/tutorial/neural-network-models-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2</Words>
  <Characters>526</Characters>
  <Application>Microsoft Office Word</Application>
  <DocSecurity>0</DocSecurity>
  <Lines>4</Lines>
  <Paragraphs>1</Paragraphs>
  <ScaleCrop>false</ScaleCrop>
  <Company/>
  <LinksUpToDate>false</LinksUpToDate>
  <CharactersWithSpaces>6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</cp:revision>
  <dcterms:created xsi:type="dcterms:W3CDTF">2023-03-02T11:17:00Z</dcterms:created>
  <dcterms:modified xsi:type="dcterms:W3CDTF">2023-03-02T11:22:00Z</dcterms:modified>
</cp:coreProperties>
</file>